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r>
        <w:t xml:space="preserve">At least 60% of the total B2 industrial GFA (ie minimum 60%) shall be used for industrial purpose</w:t>
      </w:r>
      <w:r>
        <w:rPr>
          <w:vertAlign w:val="superscript"/>
        </w:rPr>
        <w:t xml:space="preserve">1</w:t>
      </w:r>
      <w:r>
        <w:t xml:space="preserve">. The remaining 40% may be used for ancillary (or supporting) uses. Tables 1 and 2 below shows the applicable use quantum control for a single-user or multi-user industrial development respectively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This is also applicable to to B2-White site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ingle-User-Development"/>
    </w:p>
    <w:p>
      <w:pPr>
        <w:pStyle w:val="BodyText"/>
      </w:pPr>
      <w:r>
        <w:t xml:space="preserve">Table 1: Single-User Development</w:t>
      </w:r>
    </w:p>
    <w:bookmarkStart w:id="27" w:name="Single-User-Development"/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ingle-User Use Quantum</w:t>
      </w:r>
    </w:p>
    <w:p>
      <w:pPr>
        <w:pStyle w:val="BodyText"/>
      </w:pPr>
      <w:r>
        <w:rPr>
          <w:b/>
          <w:bCs/>
        </w:rPr>
        <w:t xml:space="preserve">Table 1: Single 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For single-user developments, strata subdivision is not allowed. Sub-leasing of space is allowed.</w:t>
      </w:r>
    </w:p>
    <w:p>
      <w:pPr>
        <w:pStyle w:val="BodyText"/>
      </w:pPr>
      <w:r>
        <w:t xml:space="preserve">Single-user/owner developments (i.e. not strata subdivided) that sub-lease space to other tenants are subject to the same quantum controls as multi-user developments (see Table 2 below).</w:t>
      </w:r>
    </w:p>
    <w:bookmarkStart w:id="26" w:name="Single-User-Development1"/>
    <w:bookmarkEnd w:id="26"/>
    <w:bookmarkEnd w:id="27"/>
    <w:p>
      <w:pPr>
        <w:pStyle w:val="BodyText"/>
      </w:pPr>
      <w:hyperlink w:anchor="Multi-User-Development"/>
    </w:p>
    <w:p>
      <w:pPr>
        <w:pStyle w:val="BodyText"/>
      </w:pPr>
      <w:r>
        <w:t xml:space="preserve">Table 2: Multi-User Development</w:t>
      </w:r>
    </w:p>
    <w:bookmarkStart w:id="34" w:name="Multi-User-Development"/>
    <w:p>
      <w:pPr>
        <w:pStyle w:val="BodyText"/>
      </w:pPr>
      <w:r>
        <w:drawing>
          <wp:inline>
            <wp:extent cx="9525" cy="9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Multi-User Development Overall Use Quantum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Use Quantum within each Strata Unit</w:t>
      </w:r>
    </w:p>
    <w:p>
      <w:pPr>
        <w:pStyle w:val="BodyText"/>
      </w:pPr>
      <w:r>
        <w:rPr>
          <w:b/>
          <w:bCs/>
        </w:rPr>
        <w:t xml:space="preserve">Table 2: Multi-User Developmen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edomina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rPr>
                <w:b/>
                <w:bCs/>
              </w:rPr>
              <w:t xml:space="preserve">Entire Develop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 Each Strata-subdivided Un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40%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Up to 40% of the floor area of the development is for ancillary quantum at the development level, which comprises all common areas outside the units (such as common corridors, staircases, lifts, toilets, M&amp;E spaces) and all secondary uses (see the</w:t>
      </w:r>
      <w:r>
        <w:t xml:space="preserve"> </w:t>
      </w:r>
      <w:r>
        <w:rPr>
          <w:i/>
          <w:iCs/>
        </w:rPr>
        <w:t xml:space="preserve">‘Guidelines for Allowable Uses’</w:t>
      </w:r>
      <w:r>
        <w:t xml:space="preserve"> </w:t>
      </w:r>
      <w:r>
        <w:t xml:space="preserve">section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Within each strata-subdivided industrial unit, at least 60% of the floor area shall be used for industrial uses. Ancillary uses (e.g. ancillary office, meeting rooms) shall not occupy more than 40% of the unit’s floor area.</w:t>
      </w:r>
    </w:p>
    <w:bookmarkStart w:id="33" w:name="Multi-User-Development1"/>
    <w:bookmarkEnd w:id="33"/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Februar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2" Target="/Corporate/Guidelines/Development-Control/Non-Residential/B2/Allowable-U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/Corporate/Guidelines/Development-Control/Non-Residential/B2/Allowable-U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7Z</dcterms:created>
  <dcterms:modified xsi:type="dcterms:W3CDTF">2024-05-23T0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